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25742" w14:textId="63B76D12" w:rsidR="003E1E6B" w:rsidRDefault="003E1E6B" w:rsidP="003E1E6B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FB0F6E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B918C8">
        <w:rPr>
          <w:rFonts w:ascii="Times New Roman" w:eastAsia="Times New Roman" w:hAnsi="Times New Roman" w:cs="Times New Roman"/>
          <w:sz w:val="24"/>
          <w:szCs w:val="24"/>
        </w:rPr>
        <w:t>5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23AA743E" w14:textId="77777777" w:rsidR="003E1E6B" w:rsidRPr="000960FC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5D3A2C43" w14:textId="5B4D82E2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 w:rsidR="00262A71">
        <w:rPr>
          <w:rFonts w:ascii="Times New Roman" w:hAnsi="Times New Roman" w:cs="Times New Roman"/>
          <w:b/>
          <w:sz w:val="24"/>
          <w:szCs w:val="24"/>
        </w:rPr>
        <w:t xml:space="preserve"> spelling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1BC0F9F5" w14:textId="047F21B9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ference</w:t>
      </w:r>
      <w:r w:rsidR="004E5BB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difference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5541E9E5" w14:textId="37FB6015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matos</w:t>
      </w:r>
      <w:r w:rsidR="004E5BB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tomatoes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5CB6D161" w14:textId="7272578D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ften</w:t>
      </w:r>
      <w:r w:rsidR="00262A71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offen</w:t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6C8B523F" w14:textId="6A06D43E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ur</w:t>
      </w:r>
      <w:r w:rsidR="00262A71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further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37DF3D30" w14:textId="1C3D7573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rovement</w:t>
      </w:r>
      <w:r w:rsidR="00262A71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>improvment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0A3B2F7C" w14:textId="3078D10C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rs</w:t>
      </w:r>
      <w:r w:rsidR="003E1E6B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course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1B9961BF" w14:textId="37E60487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word</w:t>
      </w:r>
      <w:r w:rsidR="00F60C03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swhord</w:t>
      </w:r>
    </w:p>
    <w:p w14:paraId="66478A9E" w14:textId="24144FEA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ither</w:t>
      </w:r>
      <w:r w:rsidR="00F60C03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niether</w:t>
      </w:r>
    </w:p>
    <w:p w14:paraId="619DAC02" w14:textId="4222A973" w:rsidR="003E1E6B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nation</w:t>
      </w:r>
      <w:r w:rsidR="00656B89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examination</w:t>
      </w:r>
    </w:p>
    <w:p w14:paraId="78DCB60B" w14:textId="41A1D102" w:rsidR="003E1E6B" w:rsidRPr="00DD20FE" w:rsidRDefault="00B918C8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ious</w:t>
      </w:r>
      <w:r>
        <w:rPr>
          <w:rFonts w:ascii="Times New Roman" w:hAnsi="Times New Roman" w:cs="Times New Roman"/>
          <w:sz w:val="24"/>
          <w:szCs w:val="24"/>
        </w:rPr>
        <w:tab/>
      </w:r>
      <w:r w:rsidR="00FB0F6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ereous</w:t>
      </w:r>
    </w:p>
    <w:p w14:paraId="4640C4B9" w14:textId="77777777" w:rsidR="003E1E6B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DC7C972" w14:textId="057B9F62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35A73C28" w14:textId="7C4D984B" w:rsidR="00242A4A" w:rsidRDefault="004F543F" w:rsidP="00FE57C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ent will need to verify which coarse/course to take next year</w:t>
      </w:r>
      <w:r w:rsidR="00FE57C7" w:rsidRPr="00FE57C7">
        <w:rPr>
          <w:rFonts w:ascii="Times New Roman" w:hAnsi="Times New Roman" w:cs="Times New Roman"/>
          <w:sz w:val="24"/>
          <w:szCs w:val="24"/>
        </w:rPr>
        <w:t>.</w:t>
      </w:r>
    </w:p>
    <w:p w14:paraId="27038553" w14:textId="7FC4A0C0" w:rsidR="003E1E6B" w:rsidRDefault="005C1F98" w:rsidP="00496A62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 wanted to marriage/marry her best friend</w:t>
      </w:r>
      <w:r w:rsidR="00496A62">
        <w:rPr>
          <w:rFonts w:ascii="Times New Roman" w:hAnsi="Times New Roman" w:cs="Times New Roman"/>
          <w:sz w:val="24"/>
          <w:szCs w:val="24"/>
        </w:rPr>
        <w:t>.</w:t>
      </w:r>
    </w:p>
    <w:p w14:paraId="1AA8EE8B" w14:textId="42B75D78" w:rsidR="00BC7AAB" w:rsidRDefault="005C1F98" w:rsidP="003E1E6B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orse</w:t>
      </w:r>
      <w:r w:rsidR="00BA6D6F">
        <w:rPr>
          <w:rFonts w:ascii="Times New Roman" w:hAnsi="Times New Roman" w:cs="Times New Roman"/>
          <w:sz w:val="24"/>
          <w:szCs w:val="24"/>
        </w:rPr>
        <w:t>’s</w:t>
      </w:r>
      <w:r>
        <w:rPr>
          <w:rFonts w:ascii="Times New Roman" w:hAnsi="Times New Roman" w:cs="Times New Roman"/>
          <w:sz w:val="24"/>
          <w:szCs w:val="24"/>
        </w:rPr>
        <w:t xml:space="preserve"> hair was brown and very coarse/course</w:t>
      </w:r>
      <w:r w:rsidR="006F79EF" w:rsidRPr="006F79EF">
        <w:rPr>
          <w:rFonts w:ascii="Times New Roman" w:hAnsi="Times New Roman" w:cs="Times New Roman"/>
          <w:sz w:val="24"/>
          <w:szCs w:val="24"/>
        </w:rPr>
        <w:t>.</w:t>
      </w:r>
    </w:p>
    <w:p w14:paraId="6A9783EF" w14:textId="5FB6A854" w:rsidR="00BC7AAB" w:rsidRDefault="005C1F98" w:rsidP="003E1E6B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needed to add a tomato/tomatoes to the recipe</w:t>
      </w:r>
      <w:r w:rsidR="00BC7AAB" w:rsidRPr="00BC7AAB">
        <w:rPr>
          <w:rFonts w:ascii="Times New Roman" w:hAnsi="Times New Roman" w:cs="Times New Roman"/>
          <w:sz w:val="24"/>
          <w:szCs w:val="24"/>
        </w:rPr>
        <w:t>.</w:t>
      </w:r>
    </w:p>
    <w:p w14:paraId="00ECAD27" w14:textId="25F88A0F" w:rsidR="00BC7AAB" w:rsidRPr="00BC7AAB" w:rsidRDefault="002E011F" w:rsidP="00BC7AAB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oy tried to motion/carry </w:t>
      </w:r>
      <w:r w:rsidR="00D87161">
        <w:rPr>
          <w:rFonts w:ascii="Times New Roman" w:hAnsi="Times New Roman" w:cs="Times New Roman"/>
          <w:sz w:val="24"/>
          <w:szCs w:val="24"/>
        </w:rPr>
        <w:t xml:space="preserve">silently </w:t>
      </w:r>
      <w:r>
        <w:rPr>
          <w:rFonts w:ascii="Times New Roman" w:hAnsi="Times New Roman" w:cs="Times New Roman"/>
          <w:sz w:val="24"/>
          <w:szCs w:val="24"/>
        </w:rPr>
        <w:t>for his friend to move over</w:t>
      </w:r>
      <w:r w:rsidR="00BC7AAB" w:rsidRPr="00BC7AAB">
        <w:rPr>
          <w:rFonts w:ascii="Times New Roman" w:hAnsi="Times New Roman" w:cs="Times New Roman"/>
          <w:sz w:val="24"/>
          <w:szCs w:val="24"/>
        </w:rPr>
        <w:t>.</w:t>
      </w:r>
    </w:p>
    <w:p w14:paraId="73C9001B" w14:textId="0D9F0D57" w:rsidR="00227728" w:rsidRDefault="00227728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9CF73E9" w14:textId="169E790E" w:rsidR="00BA6D6F" w:rsidRDefault="00BA6D6F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896C588" w14:textId="77777777" w:rsidR="00BA6D6F" w:rsidRDefault="00BA6D6F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1E33D5C" w14:textId="20183850" w:rsidR="003E1E6B" w:rsidRPr="007D3E09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65B5D2ED" w14:textId="5F19F448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rite a </w:t>
      </w:r>
      <w:r w:rsidRPr="0031085E">
        <w:rPr>
          <w:rFonts w:ascii="Times New Roman" w:hAnsi="Times New Roman" w:cs="Times New Roman"/>
          <w:b/>
          <w:sz w:val="24"/>
          <w:szCs w:val="24"/>
        </w:rPr>
        <w:t>declarative sentence</w:t>
      </w:r>
      <w:r>
        <w:rPr>
          <w:rFonts w:ascii="Times New Roman" w:hAnsi="Times New Roman" w:cs="Times New Roman"/>
          <w:sz w:val="24"/>
          <w:szCs w:val="24"/>
        </w:rPr>
        <w:t xml:space="preserve"> for each of the following spelling words. Remember that a declarative sentence makes a statement and ends with a period (you must remember to add the period). </w:t>
      </w:r>
    </w:p>
    <w:p w14:paraId="0B69CC81" w14:textId="665CAEB6" w:rsidR="003E1E6B" w:rsidRDefault="003E1E6B" w:rsidP="003E1E6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carriag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4D734BF" w14:textId="4F46AFCB" w:rsidR="003E1E6B" w:rsidRDefault="003E1E6B" w:rsidP="003E1E6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men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F0F72F4" w14:textId="73D3E48B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976A43">
        <w:rPr>
          <w:rFonts w:ascii="Times New Roman" w:hAnsi="Times New Roman" w:cs="Times New Roman"/>
          <w:b/>
          <w:sz w:val="24"/>
          <w:szCs w:val="24"/>
        </w:rPr>
        <w:t>interrogative sentence</w:t>
      </w:r>
      <w:r>
        <w:rPr>
          <w:rFonts w:ascii="Times New Roman" w:hAnsi="Times New Roman" w:cs="Times New Roman"/>
          <w:sz w:val="24"/>
          <w:szCs w:val="24"/>
        </w:rPr>
        <w:t xml:space="preserve"> for each of the following spelling words. Remember that this type of sentence asks a question and ends with a question mark.</w:t>
      </w:r>
    </w:p>
    <w:p w14:paraId="0EB9E651" w14:textId="172DE38C" w:rsidR="003E1E6B" w:rsidRDefault="003E1E6B" w:rsidP="003E1E6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assis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CC565A7" w14:textId="4742FAE7" w:rsidR="003E1E6B" w:rsidRDefault="003E1E6B" w:rsidP="003E1E6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theat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BD9824D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00199A">
        <w:rPr>
          <w:rFonts w:ascii="Times New Roman" w:hAnsi="Times New Roman" w:cs="Times New Roman"/>
          <w:b/>
          <w:sz w:val="24"/>
          <w:szCs w:val="24"/>
        </w:rPr>
        <w:t>imperative sentence</w:t>
      </w:r>
      <w:r>
        <w:rPr>
          <w:rFonts w:ascii="Times New Roman" w:hAnsi="Times New Roman" w:cs="Times New Roman"/>
          <w:sz w:val="24"/>
          <w:szCs w:val="24"/>
        </w:rPr>
        <w:t xml:space="preserve"> that expresses a command or a request and ends with a period. </w:t>
      </w:r>
    </w:p>
    <w:p w14:paraId="32687427" w14:textId="4174B7AA" w:rsidR="003E1E6B" w:rsidRDefault="003E1E6B" w:rsidP="003E1E6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carry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C3CCE23" w14:textId="16F4C823" w:rsidR="003E1E6B" w:rsidRDefault="003E1E6B" w:rsidP="003E1E6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3BD09FA" w14:textId="157745E3" w:rsidR="003E1E6B" w:rsidRDefault="003E1E6B" w:rsidP="003E1E6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tota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634A000" w14:textId="7DCF5DB8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BC2266">
        <w:rPr>
          <w:rFonts w:ascii="Times New Roman" w:hAnsi="Times New Roman" w:cs="Times New Roman"/>
          <w:b/>
          <w:sz w:val="24"/>
          <w:szCs w:val="24"/>
        </w:rPr>
        <w:t>exclamatory sentence</w:t>
      </w:r>
      <w:r>
        <w:rPr>
          <w:rFonts w:ascii="Times New Roman" w:hAnsi="Times New Roman" w:cs="Times New Roman"/>
          <w:sz w:val="24"/>
          <w:szCs w:val="24"/>
        </w:rPr>
        <w:t xml:space="preserve"> that shows excitement or strong feeling and ends with an exclamation point. </w:t>
      </w:r>
    </w:p>
    <w:p w14:paraId="1BEAF44C" w14:textId="1F8A97CD" w:rsidR="003E1E6B" w:rsidRDefault="003E1E6B" w:rsidP="003E1E6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37494">
        <w:rPr>
          <w:rFonts w:ascii="Times New Roman" w:hAnsi="Times New Roman" w:cs="Times New Roman"/>
          <w:sz w:val="24"/>
          <w:szCs w:val="24"/>
        </w:rPr>
        <w:t>swor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FAAC85A" w14:textId="6BC1BBB9" w:rsidR="003E1E6B" w:rsidRDefault="003E1E6B" w:rsidP="003E1E6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(</w:t>
      </w:r>
      <w:r w:rsidR="00D37494">
        <w:rPr>
          <w:rFonts w:ascii="Times New Roman" w:hAnsi="Times New Roman" w:cs="Times New Roman"/>
          <w:sz w:val="24"/>
          <w:szCs w:val="24"/>
        </w:rPr>
        <w:t>seriou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5D4D5C5" w14:textId="6B7CB395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0119E5CC" w14:textId="5DEEBCDA" w:rsidR="003E1E6B" w:rsidRDefault="003E1E6B" w:rsidP="003E1E6B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7166EF">
        <w:rPr>
          <w:rFonts w:ascii="Times New Roman" w:hAnsi="Times New Roman" w:cs="Times New Roman"/>
          <w:sz w:val="24"/>
          <w:szCs w:val="24"/>
        </w:rPr>
        <w:t>neith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9918711" w14:textId="2E216DED" w:rsidR="003E1E6B" w:rsidRDefault="003E1E6B" w:rsidP="003E1E6B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7166EF"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EF78DB7" w14:textId="55451116" w:rsidR="003E1E6B" w:rsidRDefault="003E1E6B" w:rsidP="003E1E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write the following simple sentences into a </w:t>
      </w:r>
      <w:r w:rsidRPr="00046D6D">
        <w:rPr>
          <w:rFonts w:ascii="Times New Roman" w:hAnsi="Times New Roman" w:cs="Times New Roman"/>
          <w:b/>
          <w:sz w:val="24"/>
          <w:szCs w:val="24"/>
        </w:rPr>
        <w:t>compound sentence</w:t>
      </w:r>
      <w:r>
        <w:rPr>
          <w:rFonts w:ascii="Times New Roman" w:hAnsi="Times New Roman" w:cs="Times New Roman"/>
          <w:sz w:val="24"/>
          <w:szCs w:val="24"/>
        </w:rPr>
        <w:t xml:space="preserve"> using a coordinating conjunction (and, but, or, nor, for, yet, so) and a comma after the first independent clause.</w:t>
      </w:r>
    </w:p>
    <w:p w14:paraId="3A04720F" w14:textId="61D0BDF4" w:rsidR="003E1E6B" w:rsidRDefault="00CC4FF8" w:rsidP="007351D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ncy asked for help because she was busy.  Her friends did her chores. </w:t>
      </w:r>
    </w:p>
    <w:p w14:paraId="5798755A" w14:textId="098640A7" w:rsidR="003E1E6B" w:rsidRDefault="003E1E6B" w:rsidP="003E1E6B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EDAD79D" w14:textId="4A4CA956" w:rsidR="003E1E6B" w:rsidRDefault="003E1E6B" w:rsidP="003E1E6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7C8E544F" w14:textId="580AC615" w:rsidR="003E1E6B" w:rsidRDefault="00CC4FF8" w:rsidP="007351DE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k went to the Grand Canyon.  Jill will stay behind</w:t>
      </w:r>
      <w:r w:rsidR="007351DE">
        <w:rPr>
          <w:rFonts w:ascii="Times New Roman" w:hAnsi="Times New Roman" w:cs="Times New Roman"/>
          <w:sz w:val="24"/>
          <w:szCs w:val="24"/>
        </w:rPr>
        <w:t>.</w:t>
      </w:r>
      <w:r w:rsidR="003E1E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455654" w14:textId="6A8AFF58" w:rsidR="003E1E6B" w:rsidRPr="00B51183" w:rsidRDefault="003E1E6B" w:rsidP="003E1E6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51183"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 w:rsidRPr="00B51183"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2E0DC9A1" w14:textId="3D00A3C4" w:rsidR="003E1E6B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483B494C" w14:textId="0EE66BFC" w:rsidR="00A811DB" w:rsidRPr="00A811DB" w:rsidRDefault="00A811DB" w:rsidP="00A811DB">
      <w:pPr>
        <w:rPr>
          <w:rFonts w:ascii="Times New Roman" w:hAnsi="Times New Roman" w:cs="Times New Roman"/>
          <w:sz w:val="24"/>
          <w:szCs w:val="24"/>
        </w:rPr>
      </w:pPr>
      <w:r w:rsidRPr="00A811DB">
        <w:rPr>
          <w:rFonts w:ascii="Times New Roman" w:hAnsi="Times New Roman" w:cs="Times New Roman"/>
          <w:sz w:val="24"/>
          <w:szCs w:val="24"/>
        </w:rPr>
        <w:t xml:space="preserve">Circle the prepositions in the following sentences. </w:t>
      </w:r>
    </w:p>
    <w:p w14:paraId="2577C958" w14:textId="5ABF4E70" w:rsidR="00A811DB" w:rsidRPr="00A811DB" w:rsidRDefault="00B041DE" w:rsidP="00A811D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out a care in the world, John relaxed </w:t>
      </w:r>
      <w:r w:rsidR="003F5693">
        <w:rPr>
          <w:rFonts w:ascii="Times New Roman" w:hAnsi="Times New Roman" w:cs="Times New Roman"/>
          <w:sz w:val="24"/>
          <w:szCs w:val="24"/>
        </w:rPr>
        <w:t>on the couch</w:t>
      </w:r>
      <w:r w:rsidR="00A811DB" w:rsidRPr="00A811DB">
        <w:rPr>
          <w:rFonts w:ascii="Times New Roman" w:hAnsi="Times New Roman" w:cs="Times New Roman"/>
          <w:sz w:val="24"/>
          <w:szCs w:val="24"/>
        </w:rPr>
        <w:t>.</w:t>
      </w:r>
    </w:p>
    <w:p w14:paraId="2B84CE82" w14:textId="011E5D45" w:rsidR="003E1E6B" w:rsidRDefault="0038672D" w:rsidP="003E1E6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 birds migrate to warmer places in the winter</w:t>
      </w:r>
      <w:r w:rsidR="006D42F5">
        <w:rPr>
          <w:rFonts w:ascii="Times New Roman" w:hAnsi="Times New Roman" w:cs="Times New Roman"/>
          <w:sz w:val="24"/>
          <w:szCs w:val="24"/>
        </w:rPr>
        <w:t>.</w:t>
      </w:r>
    </w:p>
    <w:p w14:paraId="2C017A43" w14:textId="0D87C46E" w:rsidR="003E1E6B" w:rsidRDefault="00103652" w:rsidP="003E1E6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 forest in Montana, a bear </w:t>
      </w:r>
      <w:r w:rsidR="009557D7">
        <w:rPr>
          <w:rFonts w:ascii="Times New Roman" w:hAnsi="Times New Roman" w:cs="Times New Roman"/>
          <w:sz w:val="24"/>
          <w:szCs w:val="24"/>
        </w:rPr>
        <w:t>sleeps under a rock</w:t>
      </w:r>
      <w:r w:rsidR="005804CC">
        <w:rPr>
          <w:rFonts w:ascii="Times New Roman" w:hAnsi="Times New Roman" w:cs="Times New Roman"/>
          <w:sz w:val="24"/>
          <w:szCs w:val="24"/>
        </w:rPr>
        <w:t>.</w:t>
      </w:r>
    </w:p>
    <w:p w14:paraId="086DBB5C" w14:textId="7FA2E299" w:rsidR="003A1ED6" w:rsidRDefault="008B79A1" w:rsidP="003E1E6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uesday, Max found a beehive around the back of the pool</w:t>
      </w:r>
      <w:r w:rsidR="003A1ED6">
        <w:rPr>
          <w:rFonts w:ascii="Times New Roman" w:hAnsi="Times New Roman" w:cs="Times New Roman"/>
          <w:sz w:val="24"/>
          <w:szCs w:val="24"/>
        </w:rPr>
        <w:t>.</w:t>
      </w:r>
    </w:p>
    <w:p w14:paraId="5C4B18B7" w14:textId="2068D0AC" w:rsidR="002013A5" w:rsidRDefault="009557D7" w:rsidP="003E1E6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my injury, I have not been able to go down the stairs</w:t>
      </w:r>
      <w:r w:rsidR="00F803F8">
        <w:rPr>
          <w:rFonts w:ascii="Times New Roman" w:hAnsi="Times New Roman" w:cs="Times New Roman"/>
          <w:sz w:val="24"/>
          <w:szCs w:val="24"/>
        </w:rPr>
        <w:t>.</w:t>
      </w:r>
    </w:p>
    <w:p w14:paraId="645F21F4" w14:textId="1A85C11D" w:rsidR="003E1E6B" w:rsidRPr="00C33621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ore Spelling Practice:</w:t>
      </w:r>
    </w:p>
    <w:p w14:paraId="30A689E0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base word.</w:t>
      </w:r>
    </w:p>
    <w:p w14:paraId="00041B77" w14:textId="4B396F8B" w:rsidR="003E1E6B" w:rsidRDefault="008018FB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ce - </w:t>
      </w:r>
      <w:r w:rsidR="00F13BC0">
        <w:rPr>
          <w:rFonts w:ascii="Times New Roman" w:hAnsi="Times New Roman" w:cs="Times New Roman"/>
          <w:sz w:val="24"/>
          <w:szCs w:val="24"/>
        </w:rPr>
        <w:tab/>
      </w:r>
      <w:r w:rsidR="00F13BC0" w:rsidRPr="00F13BC0">
        <w:rPr>
          <w:rFonts w:ascii="Times New Roman" w:hAnsi="Times New Roman" w:cs="Times New Roman"/>
          <w:sz w:val="24"/>
          <w:szCs w:val="24"/>
          <w:u w:val="single"/>
        </w:rPr>
        <w:tab/>
      </w:r>
      <w:r w:rsidR="00F13BC0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89E437A" w14:textId="7578FC6D" w:rsidR="003E1E6B" w:rsidRDefault="008018FB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ination - </w:t>
      </w:r>
      <w:r w:rsidR="00F13BC0">
        <w:rPr>
          <w:rFonts w:ascii="Times New Roman" w:hAnsi="Times New Roman" w:cs="Times New Roman"/>
          <w:sz w:val="24"/>
          <w:szCs w:val="24"/>
        </w:rPr>
        <w:tab/>
      </w:r>
      <w:r w:rsidR="00F13BC0" w:rsidRPr="00F13BC0">
        <w:rPr>
          <w:rFonts w:ascii="Times New Roman" w:hAnsi="Times New Roman" w:cs="Times New Roman"/>
          <w:sz w:val="24"/>
          <w:szCs w:val="24"/>
          <w:u w:val="single"/>
        </w:rPr>
        <w:tab/>
      </w:r>
      <w:r w:rsidR="00F13BC0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A8F6F59" w14:textId="1DB54CB5" w:rsidR="003E1E6B" w:rsidRDefault="008018FB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rovement - </w:t>
      </w:r>
      <w:r w:rsidR="00822D18">
        <w:rPr>
          <w:rFonts w:ascii="Times New Roman" w:hAnsi="Times New Roman" w:cs="Times New Roman"/>
          <w:sz w:val="24"/>
          <w:szCs w:val="24"/>
          <w:u w:val="single"/>
        </w:rPr>
        <w:tab/>
      </w:r>
      <w:r w:rsidR="00822D18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BAF6A5E" w14:textId="65414E2E" w:rsidR="003E1E6B" w:rsidRDefault="008018FB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ntury - </w:t>
      </w:r>
      <w:r w:rsidR="00822D18">
        <w:rPr>
          <w:rFonts w:ascii="Times New Roman" w:hAnsi="Times New Roman" w:cs="Times New Roman"/>
          <w:sz w:val="24"/>
          <w:szCs w:val="24"/>
          <w:u w:val="single"/>
        </w:rPr>
        <w:tab/>
      </w:r>
      <w:r w:rsidR="00822D18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3908B76" w14:textId="19ACA466" w:rsidR="003E1E6B" w:rsidRDefault="008018FB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riage - </w:t>
      </w:r>
      <w:r w:rsidR="00822D18" w:rsidRPr="00822D18">
        <w:rPr>
          <w:rFonts w:ascii="Times New Roman" w:hAnsi="Times New Roman" w:cs="Times New Roman"/>
          <w:sz w:val="24"/>
          <w:szCs w:val="24"/>
          <w:u w:val="single"/>
        </w:rPr>
        <w:tab/>
      </w:r>
      <w:r w:rsidR="00822D18" w:rsidRPr="00822D18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B431C9D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lphabetize the following words</w:t>
      </w:r>
    </w:p>
    <w:p w14:paraId="28AD787F" w14:textId="5EE93550" w:rsidR="003E1E6B" w:rsidRDefault="00E625A1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entu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urth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arr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arriage</w:t>
      </w:r>
      <w:r>
        <w:rPr>
          <w:rFonts w:ascii="Times New Roman" w:hAnsi="Times New Roman" w:cs="Times New Roman"/>
          <w:sz w:val="24"/>
          <w:szCs w:val="24"/>
        </w:rPr>
        <w:tab/>
        <w:t>motion</w:t>
      </w:r>
    </w:p>
    <w:p w14:paraId="21F4623A" w14:textId="66E51674" w:rsidR="003E1E6B" w:rsidRDefault="00E625A1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</w:t>
      </w:r>
      <w:r>
        <w:rPr>
          <w:rFonts w:ascii="Times New Roman" w:hAnsi="Times New Roman" w:cs="Times New Roman"/>
          <w:sz w:val="24"/>
          <w:szCs w:val="24"/>
        </w:rPr>
        <w:tab/>
        <w:t>coar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ention</w:t>
      </w:r>
      <w:r>
        <w:rPr>
          <w:rFonts w:ascii="Times New Roman" w:hAnsi="Times New Roman" w:cs="Times New Roman"/>
          <w:sz w:val="24"/>
          <w:szCs w:val="24"/>
        </w:rPr>
        <w:tab/>
        <w:t>neith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rious</w:t>
      </w:r>
    </w:p>
    <w:p w14:paraId="3769067D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</w:p>
    <w:p w14:paraId="532AC4D2" w14:textId="44B565C2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ACD9D35" w14:textId="5B587A46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D14C9D4" w14:textId="00CA9BC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18FA01D" w14:textId="1CFF5DF5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DFE20B2" w14:textId="53999552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939344B" w14:textId="5B01DC8A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297DCBE" w14:textId="17CF5CA9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6FC210A" w14:textId="71E658C4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18C696D" w14:textId="3A47FF55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Pr="00835A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2B570E9" w14:textId="06733B01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5B96D4A" w14:textId="179DA3F7" w:rsidR="000C01F3" w:rsidRDefault="000C01F3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. 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5A29722" w14:textId="70A38944" w:rsidR="000C01F3" w:rsidRDefault="000C01F3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</w:t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  <w:r w:rsidR="00835A75" w:rsidRPr="00835A7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C68FE81" w14:textId="77777777" w:rsidR="002F21DD" w:rsidRDefault="002F21DD" w:rsidP="003E1E6B">
      <w:pPr>
        <w:rPr>
          <w:rFonts w:ascii="Times New Roman" w:hAnsi="Times New Roman" w:cs="Times New Roman"/>
          <w:sz w:val="24"/>
          <w:szCs w:val="24"/>
        </w:rPr>
      </w:pPr>
    </w:p>
    <w:p w14:paraId="1379C845" w14:textId="364DA969" w:rsidR="003E1E6B" w:rsidRPr="00E701A8" w:rsidRDefault="002F21DD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</w:t>
      </w:r>
      <w:r w:rsidR="003E1E6B">
        <w:rPr>
          <w:rFonts w:ascii="Times New Roman" w:hAnsi="Times New Roman" w:cs="Times New Roman"/>
          <w:b/>
          <w:sz w:val="24"/>
          <w:szCs w:val="24"/>
          <w:u w:val="single"/>
        </w:rPr>
        <w:t>ord Analysis:</w:t>
      </w:r>
    </w:p>
    <w:p w14:paraId="4204ACC6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</w:t>
      </w:r>
      <w:r w:rsidRPr="007730C4">
        <w:rPr>
          <w:rFonts w:ascii="Times New Roman" w:hAnsi="Times New Roman" w:cs="Times New Roman"/>
          <w:b/>
          <w:i/>
          <w:sz w:val="24"/>
          <w:szCs w:val="24"/>
        </w:rPr>
        <w:t>number of syllables</w:t>
      </w:r>
      <w:r>
        <w:rPr>
          <w:rFonts w:ascii="Times New Roman" w:hAnsi="Times New Roman" w:cs="Times New Roman"/>
          <w:sz w:val="24"/>
          <w:szCs w:val="24"/>
        </w:rPr>
        <w:t xml:space="preserve">, the </w:t>
      </w:r>
      <w:r w:rsidRPr="00A30C43">
        <w:rPr>
          <w:rFonts w:ascii="Times New Roman" w:hAnsi="Times New Roman" w:cs="Times New Roman"/>
          <w:b/>
          <w:i/>
          <w:sz w:val="24"/>
          <w:szCs w:val="24"/>
        </w:rPr>
        <w:t>word division</w:t>
      </w:r>
      <w:r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7730C4">
        <w:rPr>
          <w:rFonts w:ascii="Times New Roman" w:hAnsi="Times New Roman" w:cs="Times New Roman"/>
          <w:b/>
          <w:i/>
          <w:sz w:val="24"/>
          <w:szCs w:val="24"/>
        </w:rPr>
        <w:t>syllable type</w:t>
      </w:r>
      <w:r>
        <w:rPr>
          <w:rFonts w:ascii="Times New Roman" w:hAnsi="Times New Roman" w:cs="Times New Roman"/>
          <w:sz w:val="24"/>
          <w:szCs w:val="24"/>
        </w:rPr>
        <w:t xml:space="preserve"> (open, closed, silent final ‘e’, and/or c+le) </w:t>
      </w:r>
      <w:r w:rsidRPr="00931932">
        <w:rPr>
          <w:rFonts w:ascii="Times New Roman" w:hAnsi="Times New Roman" w:cs="Times New Roman"/>
          <w:b/>
          <w:i/>
          <w:sz w:val="24"/>
          <w:szCs w:val="24"/>
        </w:rPr>
        <w:t>for each syllab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64FA20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syllable = ends with a vowel or vowel sound</w:t>
      </w:r>
    </w:p>
    <w:p w14:paraId="64DC816D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ed syllable = has one or more consonants following a single vowel or multiletter vowel sound. A single vowel usually says its first sound. </w:t>
      </w:r>
    </w:p>
    <w:p w14:paraId="7A5E30B3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lent final e = has one vowel followed by one or more consonants and a silent final e. The single vowel usually says its second sound in a job 1 silent final 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90"/>
        <w:gridCol w:w="1890"/>
        <w:gridCol w:w="3145"/>
      </w:tblGrid>
      <w:tr w:rsidR="003E1E6B" w14:paraId="039ED7E5" w14:textId="77777777" w:rsidTr="00752AF9">
        <w:trPr>
          <w:trHeight w:val="395"/>
        </w:trPr>
        <w:tc>
          <w:tcPr>
            <w:tcW w:w="2425" w:type="dxa"/>
          </w:tcPr>
          <w:p w14:paraId="0A7F37C5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Word</w:t>
            </w:r>
          </w:p>
        </w:tc>
        <w:tc>
          <w:tcPr>
            <w:tcW w:w="1890" w:type="dxa"/>
          </w:tcPr>
          <w:p w14:paraId="4D8B340B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# of Syllables in word</w:t>
            </w:r>
          </w:p>
        </w:tc>
        <w:tc>
          <w:tcPr>
            <w:tcW w:w="1890" w:type="dxa"/>
          </w:tcPr>
          <w:p w14:paraId="70585BAA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Word Division</w:t>
            </w:r>
          </w:p>
        </w:tc>
        <w:tc>
          <w:tcPr>
            <w:tcW w:w="3145" w:type="dxa"/>
          </w:tcPr>
          <w:p w14:paraId="08C18884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Syllable type(s)</w:t>
            </w:r>
          </w:p>
        </w:tc>
      </w:tr>
      <w:tr w:rsidR="003E1E6B" w14:paraId="4A025402" w14:textId="77777777" w:rsidTr="002F21DD">
        <w:trPr>
          <w:trHeight w:val="530"/>
        </w:trPr>
        <w:tc>
          <w:tcPr>
            <w:tcW w:w="2425" w:type="dxa"/>
          </w:tcPr>
          <w:p w14:paraId="7FCD188C" w14:textId="6D527769" w:rsidR="003E1E6B" w:rsidRDefault="003E1E6B" w:rsidP="00752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ample: </w:t>
            </w:r>
            <w:r w:rsidR="00752AF9">
              <w:rPr>
                <w:rFonts w:ascii="Times New Roman" w:hAnsi="Times New Roman" w:cs="Times New Roman"/>
                <w:sz w:val="24"/>
                <w:szCs w:val="24"/>
              </w:rPr>
              <w:t>comparison</w:t>
            </w:r>
          </w:p>
        </w:tc>
        <w:tc>
          <w:tcPr>
            <w:tcW w:w="1890" w:type="dxa"/>
          </w:tcPr>
          <w:p w14:paraId="7A33A113" w14:textId="455CBD95" w:rsidR="003E1E6B" w:rsidRDefault="00CE459E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B01EEB">
              <w:rPr>
                <w:rFonts w:ascii="Times New Roman" w:hAnsi="Times New Roman" w:cs="Times New Roman"/>
                <w:sz w:val="24"/>
                <w:szCs w:val="24"/>
              </w:rPr>
              <w:t>4 syllables</w:t>
            </w:r>
          </w:p>
        </w:tc>
        <w:tc>
          <w:tcPr>
            <w:tcW w:w="1890" w:type="dxa"/>
          </w:tcPr>
          <w:p w14:paraId="29B75D99" w14:textId="1817550A" w:rsidR="003E1E6B" w:rsidRDefault="004753E6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com</w:t>
            </w:r>
            <w:r w:rsidR="00865E2E">
              <w:rPr>
                <w:rFonts w:ascii="Times New Roman" w:hAnsi="Times New Roman" w:cs="Times New Roman"/>
                <w:sz w:val="24"/>
                <w:szCs w:val="24"/>
              </w:rPr>
              <w:t>⸳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par</w:t>
            </w:r>
            <w:r w:rsidR="00865E2E">
              <w:rPr>
                <w:rFonts w:ascii="Times New Roman" w:hAnsi="Times New Roman" w:cs="Times New Roman"/>
                <w:sz w:val="24"/>
                <w:szCs w:val="24"/>
              </w:rPr>
              <w:t>⸳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65E2E">
              <w:rPr>
                <w:rFonts w:ascii="Times New Roman" w:hAnsi="Times New Roman" w:cs="Times New Roman"/>
                <w:sz w:val="24"/>
                <w:szCs w:val="24"/>
              </w:rPr>
              <w:t>⸳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son</w:t>
            </w:r>
          </w:p>
        </w:tc>
        <w:tc>
          <w:tcPr>
            <w:tcW w:w="3145" w:type="dxa"/>
          </w:tcPr>
          <w:p w14:paraId="7A8E8E9F" w14:textId="4EACC73B" w:rsidR="003E1E6B" w:rsidRDefault="00752AF9" w:rsidP="00B01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ed, Closed, Open, Closed</w:t>
            </w:r>
          </w:p>
        </w:tc>
      </w:tr>
      <w:tr w:rsidR="003E1E6B" w14:paraId="428EAD82" w14:textId="77777777" w:rsidTr="002F21DD">
        <w:trPr>
          <w:trHeight w:val="503"/>
        </w:trPr>
        <w:tc>
          <w:tcPr>
            <w:tcW w:w="2425" w:type="dxa"/>
          </w:tcPr>
          <w:p w14:paraId="2BCC4DCC" w14:textId="2ACD5BF3" w:rsidR="003E1E6B" w:rsidRPr="001317ED" w:rsidRDefault="000F288A" w:rsidP="00CE459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y</w:t>
            </w:r>
          </w:p>
        </w:tc>
        <w:tc>
          <w:tcPr>
            <w:tcW w:w="1890" w:type="dxa"/>
          </w:tcPr>
          <w:p w14:paraId="57D153A4" w14:textId="00183B53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4828DD4" w14:textId="370CC617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F87A9EC" w14:textId="27710D02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6655124E" w14:textId="77777777" w:rsidTr="002F21DD">
        <w:trPr>
          <w:trHeight w:val="530"/>
        </w:trPr>
        <w:tc>
          <w:tcPr>
            <w:tcW w:w="2425" w:type="dxa"/>
          </w:tcPr>
          <w:p w14:paraId="6C3F5E73" w14:textId="702155D0" w:rsidR="003E1E6B" w:rsidRPr="001317ED" w:rsidRDefault="000F288A" w:rsidP="0004145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ater</w:t>
            </w:r>
          </w:p>
        </w:tc>
        <w:tc>
          <w:tcPr>
            <w:tcW w:w="1890" w:type="dxa"/>
          </w:tcPr>
          <w:p w14:paraId="56175A30" w14:textId="44CC2F41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8EBB961" w14:textId="273F5C7F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633A530" w14:textId="3CA87FE6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35D10897" w14:textId="77777777" w:rsidTr="002F21DD">
        <w:trPr>
          <w:trHeight w:val="530"/>
        </w:trPr>
        <w:tc>
          <w:tcPr>
            <w:tcW w:w="2425" w:type="dxa"/>
          </w:tcPr>
          <w:p w14:paraId="2DA5A77A" w14:textId="00983BBE" w:rsidR="003E1E6B" w:rsidRPr="001317ED" w:rsidRDefault="000F288A" w:rsidP="00865E2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rove</w:t>
            </w:r>
          </w:p>
        </w:tc>
        <w:tc>
          <w:tcPr>
            <w:tcW w:w="1890" w:type="dxa"/>
          </w:tcPr>
          <w:p w14:paraId="4716BC9A" w14:textId="7FEB9E58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E4E2C26" w14:textId="228FC0FE" w:rsidR="003E1E6B" w:rsidRDefault="003E1E6B" w:rsidP="00865E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28007D3B" w14:textId="683DB683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49D454A1" w14:textId="77777777" w:rsidTr="002F21DD">
        <w:trPr>
          <w:trHeight w:val="530"/>
        </w:trPr>
        <w:tc>
          <w:tcPr>
            <w:tcW w:w="2425" w:type="dxa"/>
          </w:tcPr>
          <w:p w14:paraId="46B83DA3" w14:textId="40961910" w:rsidR="003E1E6B" w:rsidRPr="001317ED" w:rsidRDefault="000F288A" w:rsidP="0004145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rther</w:t>
            </w:r>
          </w:p>
        </w:tc>
        <w:tc>
          <w:tcPr>
            <w:tcW w:w="1890" w:type="dxa"/>
          </w:tcPr>
          <w:p w14:paraId="25217F1E" w14:textId="7ECAE633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11660C4" w14:textId="1DE895E3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228B01E4" w14:textId="0D26A084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4DF9F716" w14:textId="77777777" w:rsidTr="002F21DD">
        <w:trPr>
          <w:trHeight w:val="512"/>
        </w:trPr>
        <w:tc>
          <w:tcPr>
            <w:tcW w:w="2425" w:type="dxa"/>
          </w:tcPr>
          <w:p w14:paraId="5B698229" w14:textId="4BC818C5" w:rsidR="003E1E6B" w:rsidRPr="0028613C" w:rsidRDefault="000F288A" w:rsidP="004F76B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ither</w:t>
            </w:r>
          </w:p>
        </w:tc>
        <w:tc>
          <w:tcPr>
            <w:tcW w:w="1890" w:type="dxa"/>
          </w:tcPr>
          <w:p w14:paraId="79B338BB" w14:textId="2C091412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B9455F7" w14:textId="74C105D1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34B2E4A2" w14:textId="48EE3055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7F1998" w14:textId="77777777" w:rsidR="002F21DD" w:rsidRDefault="002F21DD" w:rsidP="003E1E6B">
      <w:pPr>
        <w:rPr>
          <w:rFonts w:ascii="Times New Roman" w:hAnsi="Times New Roman" w:cs="Times New Roman"/>
          <w:sz w:val="24"/>
          <w:szCs w:val="24"/>
        </w:rPr>
      </w:pPr>
    </w:p>
    <w:p w14:paraId="66989558" w14:textId="42F88124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the following spelling words under the correct rule(s):</w:t>
      </w:r>
    </w:p>
    <w:p w14:paraId="5B279B20" w14:textId="77777777" w:rsidR="00270467" w:rsidRDefault="00AF7B10" w:rsidP="00270467">
      <w:pPr>
        <w:tabs>
          <w:tab w:val="left" w:pos="1710"/>
          <w:tab w:val="left" w:pos="3240"/>
          <w:tab w:val="left" w:pos="5040"/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ither</w:t>
      </w:r>
      <w:r>
        <w:rPr>
          <w:rFonts w:ascii="Times New Roman" w:hAnsi="Times New Roman" w:cs="Times New Roman"/>
          <w:sz w:val="24"/>
          <w:szCs w:val="24"/>
        </w:rPr>
        <w:tab/>
      </w:r>
      <w:r w:rsidR="0006251D">
        <w:rPr>
          <w:rFonts w:ascii="Times New Roman" w:hAnsi="Times New Roman" w:cs="Times New Roman"/>
          <w:sz w:val="24"/>
          <w:szCs w:val="24"/>
        </w:rPr>
        <w:t>affair</w:t>
      </w:r>
      <w:r w:rsidR="0006251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entury</w:t>
      </w:r>
      <w:r>
        <w:rPr>
          <w:rFonts w:ascii="Times New Roman" w:hAnsi="Times New Roman" w:cs="Times New Roman"/>
          <w:sz w:val="24"/>
          <w:szCs w:val="24"/>
        </w:rPr>
        <w:tab/>
      </w:r>
      <w:r w:rsidR="0006251D">
        <w:rPr>
          <w:rFonts w:ascii="Times New Roman" w:hAnsi="Times New Roman" w:cs="Times New Roman"/>
          <w:sz w:val="24"/>
          <w:szCs w:val="24"/>
        </w:rPr>
        <w:t>marry</w:t>
      </w:r>
      <w:r w:rsidR="0006251D">
        <w:rPr>
          <w:rFonts w:ascii="Times New Roman" w:hAnsi="Times New Roman" w:cs="Times New Roman"/>
          <w:sz w:val="24"/>
          <w:szCs w:val="24"/>
        </w:rPr>
        <w:tab/>
      </w:r>
      <w:r w:rsidR="00270467">
        <w:rPr>
          <w:rFonts w:ascii="Times New Roman" w:hAnsi="Times New Roman" w:cs="Times New Roman"/>
          <w:sz w:val="24"/>
          <w:szCs w:val="24"/>
        </w:rPr>
        <w:t>examine</w:t>
      </w:r>
    </w:p>
    <w:p w14:paraId="753C56B2" w14:textId="36FC3098" w:rsidR="00191436" w:rsidRDefault="0006251D" w:rsidP="00270467">
      <w:pPr>
        <w:tabs>
          <w:tab w:val="left" w:pos="1710"/>
          <w:tab w:val="left" w:pos="3240"/>
          <w:tab w:val="left" w:pos="5040"/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riage</w:t>
      </w:r>
      <w:r>
        <w:rPr>
          <w:rFonts w:ascii="Times New Roman" w:hAnsi="Times New Roman" w:cs="Times New Roman"/>
          <w:sz w:val="24"/>
          <w:szCs w:val="24"/>
        </w:rPr>
        <w:tab/>
        <w:t>supply</w:t>
      </w:r>
      <w:r>
        <w:rPr>
          <w:rFonts w:ascii="Times New Roman" w:hAnsi="Times New Roman" w:cs="Times New Roman"/>
          <w:sz w:val="24"/>
          <w:szCs w:val="24"/>
        </w:rPr>
        <w:tab/>
        <w:t>mention</w:t>
      </w:r>
      <w:r>
        <w:rPr>
          <w:rFonts w:ascii="Times New Roman" w:hAnsi="Times New Roman" w:cs="Times New Roman"/>
          <w:sz w:val="24"/>
          <w:szCs w:val="24"/>
        </w:rPr>
        <w:tab/>
      </w:r>
      <w:r w:rsidR="00727E78">
        <w:rPr>
          <w:rFonts w:ascii="Times New Roman" w:hAnsi="Times New Roman" w:cs="Times New Roman"/>
          <w:sz w:val="24"/>
          <w:szCs w:val="24"/>
        </w:rPr>
        <w:t>serious</w:t>
      </w:r>
      <w:r w:rsidR="00727E78">
        <w:rPr>
          <w:rFonts w:ascii="Times New Roman" w:hAnsi="Times New Roman" w:cs="Times New Roman"/>
          <w:sz w:val="24"/>
          <w:szCs w:val="24"/>
        </w:rPr>
        <w:tab/>
        <w:t>motion</w:t>
      </w:r>
      <w:r w:rsidR="00727E78">
        <w:rPr>
          <w:rFonts w:ascii="Times New Roman" w:hAnsi="Times New Roman" w:cs="Times New Roman"/>
          <w:sz w:val="24"/>
          <w:szCs w:val="24"/>
        </w:rPr>
        <w:tab/>
      </w:r>
    </w:p>
    <w:p w14:paraId="03E0F62A" w14:textId="77777777" w:rsidR="00270467" w:rsidRDefault="00270467" w:rsidP="00270467">
      <w:pPr>
        <w:tabs>
          <w:tab w:val="left" w:pos="1710"/>
          <w:tab w:val="left" w:pos="2790"/>
          <w:tab w:val="left" w:pos="5040"/>
          <w:tab w:val="left" w:pos="70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933603" w14:textId="5A15110F" w:rsidR="003E1E6B" w:rsidRDefault="00191436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1E6B">
        <w:rPr>
          <w:rFonts w:ascii="Times New Roman" w:hAnsi="Times New Roman" w:cs="Times New Roman"/>
          <w:sz w:val="24"/>
          <w:szCs w:val="24"/>
        </w:rPr>
        <w:t>(Hint: Some may go under more than one rule.)</w:t>
      </w:r>
    </w:p>
    <w:p w14:paraId="2783615E" w14:textId="177BDDE0" w:rsidR="008353BD" w:rsidRDefault="008353B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2</w:t>
      </w:r>
    </w:p>
    <w:p w14:paraId="05FB8BFB" w14:textId="582FE2A6" w:rsidR="008353BD" w:rsidRPr="008353BD" w:rsidRDefault="009A0B03" w:rsidP="009A0B03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B8BD5DF" w14:textId="31305D98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</w:t>
      </w:r>
      <w:r w:rsidR="002E37DD">
        <w:rPr>
          <w:rFonts w:ascii="Times New Roman" w:hAnsi="Times New Roman" w:cs="Times New Roman"/>
          <w:sz w:val="24"/>
          <w:szCs w:val="24"/>
        </w:rPr>
        <w:t xml:space="preserve">le </w:t>
      </w:r>
      <w:r w:rsidR="00655615">
        <w:rPr>
          <w:rFonts w:ascii="Times New Roman" w:hAnsi="Times New Roman" w:cs="Times New Roman"/>
          <w:sz w:val="24"/>
          <w:szCs w:val="24"/>
        </w:rPr>
        <w:t>4</w:t>
      </w:r>
    </w:p>
    <w:p w14:paraId="6E98C279" w14:textId="49A44C06" w:rsidR="003E1E6B" w:rsidRPr="009A0B03" w:rsidRDefault="009A0B03" w:rsidP="003E1E6B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5697C89" w14:textId="75568D15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191436">
        <w:rPr>
          <w:rFonts w:ascii="Times New Roman" w:hAnsi="Times New Roman" w:cs="Times New Roman"/>
          <w:sz w:val="24"/>
          <w:szCs w:val="24"/>
        </w:rPr>
        <w:t>6</w:t>
      </w:r>
    </w:p>
    <w:p w14:paraId="26F35433" w14:textId="77777777" w:rsidR="009A0B03" w:rsidRPr="009A0B03" w:rsidRDefault="009A0B03" w:rsidP="009A0B03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05D01C5" w14:textId="4E5AC1F1" w:rsidR="002949BA" w:rsidRDefault="002949BA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12</w:t>
      </w:r>
    </w:p>
    <w:p w14:paraId="6DE217B1" w14:textId="15B3D54B" w:rsidR="004D434B" w:rsidRPr="009A0B03" w:rsidRDefault="004D434B" w:rsidP="004D434B">
      <w:pPr>
        <w:rPr>
          <w:rFonts w:ascii="Times New Roman" w:hAnsi="Times New Roman" w:cs="Times New Roman"/>
          <w:sz w:val="24"/>
          <w:szCs w:val="24"/>
          <w:u w:val="single"/>
        </w:rPr>
      </w:pP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591C028" w14:textId="25635FC0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8353BD">
        <w:rPr>
          <w:rFonts w:ascii="Times New Roman" w:hAnsi="Times New Roman" w:cs="Times New Roman"/>
          <w:sz w:val="24"/>
          <w:szCs w:val="24"/>
        </w:rPr>
        <w:t>14</w:t>
      </w:r>
    </w:p>
    <w:p w14:paraId="501C6F2E" w14:textId="7C0FDBAD" w:rsidR="004D434B" w:rsidRPr="009A0B03" w:rsidRDefault="004D434B" w:rsidP="004D434B">
      <w:pPr>
        <w:rPr>
          <w:rFonts w:ascii="Times New Roman" w:hAnsi="Times New Roman" w:cs="Times New Roman"/>
          <w:sz w:val="24"/>
          <w:szCs w:val="24"/>
          <w:u w:val="single"/>
        </w:rPr>
      </w:pP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F73DF6A" w14:textId="79BA7E7A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2949BA">
        <w:rPr>
          <w:rFonts w:ascii="Times New Roman" w:hAnsi="Times New Roman" w:cs="Times New Roman"/>
          <w:sz w:val="24"/>
          <w:szCs w:val="24"/>
        </w:rPr>
        <w:t>20</w:t>
      </w:r>
    </w:p>
    <w:p w14:paraId="076B84AC" w14:textId="42CD61AC" w:rsidR="004D434B" w:rsidRPr="009A0B03" w:rsidRDefault="004D434B" w:rsidP="004D434B">
      <w:pPr>
        <w:rPr>
          <w:rFonts w:ascii="Times New Roman" w:hAnsi="Times New Roman" w:cs="Times New Roman"/>
          <w:sz w:val="24"/>
          <w:szCs w:val="24"/>
          <w:u w:val="single"/>
        </w:rPr>
      </w:pP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D7041A0" w14:textId="6FCEF444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557C8B">
        <w:rPr>
          <w:rFonts w:ascii="Times New Roman" w:hAnsi="Times New Roman" w:cs="Times New Roman"/>
          <w:sz w:val="24"/>
          <w:szCs w:val="24"/>
        </w:rPr>
        <w:t>24</w:t>
      </w:r>
    </w:p>
    <w:p w14:paraId="5C28DD3F" w14:textId="26BCAAF5" w:rsidR="004D434B" w:rsidRPr="009A0B03" w:rsidRDefault="004D434B" w:rsidP="004D434B">
      <w:pPr>
        <w:rPr>
          <w:rFonts w:ascii="Times New Roman" w:hAnsi="Times New Roman" w:cs="Times New Roman"/>
          <w:sz w:val="24"/>
          <w:szCs w:val="24"/>
          <w:u w:val="single"/>
        </w:rPr>
      </w:pP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EB2E2D5" w14:textId="0D215769" w:rsidR="00140918" w:rsidRDefault="002E37DD" w:rsidP="001409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655615">
        <w:rPr>
          <w:rFonts w:ascii="Times New Roman" w:hAnsi="Times New Roman" w:cs="Times New Roman"/>
          <w:sz w:val="24"/>
          <w:szCs w:val="24"/>
        </w:rPr>
        <w:t>29</w:t>
      </w:r>
    </w:p>
    <w:p w14:paraId="2EF73027" w14:textId="63FC8D17" w:rsidR="004D434B" w:rsidRPr="009A0B03" w:rsidRDefault="004D434B" w:rsidP="004D434B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  <w:r w:rsidRPr="009A0B03"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4D434B" w:rsidRPr="009A0B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97D66"/>
    <w:multiLevelType w:val="hybridMultilevel"/>
    <w:tmpl w:val="13482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32219"/>
    <w:multiLevelType w:val="hybridMultilevel"/>
    <w:tmpl w:val="7882B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0D0C19"/>
    <w:multiLevelType w:val="hybridMultilevel"/>
    <w:tmpl w:val="FD8A1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3372D0"/>
    <w:multiLevelType w:val="hybridMultilevel"/>
    <w:tmpl w:val="0A12D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13543"/>
    <w:multiLevelType w:val="hybridMultilevel"/>
    <w:tmpl w:val="4D286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B50603"/>
    <w:multiLevelType w:val="hybridMultilevel"/>
    <w:tmpl w:val="A66E6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4"/>
  </w:num>
  <w:num w:numId="5">
    <w:abstractNumId w:val="1"/>
  </w:num>
  <w:num w:numId="6">
    <w:abstractNumId w:val="5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MDK2NDc0t7A0szRX0lEKTi0uzszPAykwrgUAGHfj5CwAAAA="/>
  </w:docVars>
  <w:rsids>
    <w:rsidRoot w:val="003E1E6B"/>
    <w:rsid w:val="0000111A"/>
    <w:rsid w:val="00037512"/>
    <w:rsid w:val="0004145F"/>
    <w:rsid w:val="0006251D"/>
    <w:rsid w:val="000644F9"/>
    <w:rsid w:val="000A3D3C"/>
    <w:rsid w:val="000C01F3"/>
    <w:rsid w:val="000E5D66"/>
    <w:rsid w:val="000F288A"/>
    <w:rsid w:val="00103652"/>
    <w:rsid w:val="001300B7"/>
    <w:rsid w:val="0013339C"/>
    <w:rsid w:val="00140918"/>
    <w:rsid w:val="00170431"/>
    <w:rsid w:val="00191436"/>
    <w:rsid w:val="00194D8A"/>
    <w:rsid w:val="002013A5"/>
    <w:rsid w:val="00225883"/>
    <w:rsid w:val="00227728"/>
    <w:rsid w:val="00242A4A"/>
    <w:rsid w:val="00262A71"/>
    <w:rsid w:val="00270467"/>
    <w:rsid w:val="002949BA"/>
    <w:rsid w:val="002D08DE"/>
    <w:rsid w:val="002E011F"/>
    <w:rsid w:val="002E37DD"/>
    <w:rsid w:val="002F21DD"/>
    <w:rsid w:val="003020B4"/>
    <w:rsid w:val="003146DE"/>
    <w:rsid w:val="00334025"/>
    <w:rsid w:val="00345738"/>
    <w:rsid w:val="0038672D"/>
    <w:rsid w:val="003A1ED6"/>
    <w:rsid w:val="003E1E6B"/>
    <w:rsid w:val="003E6E73"/>
    <w:rsid w:val="003F22CD"/>
    <w:rsid w:val="003F5693"/>
    <w:rsid w:val="004206E1"/>
    <w:rsid w:val="0043496B"/>
    <w:rsid w:val="00450142"/>
    <w:rsid w:val="00471386"/>
    <w:rsid w:val="004753E6"/>
    <w:rsid w:val="004953C5"/>
    <w:rsid w:val="00496A62"/>
    <w:rsid w:val="004D434B"/>
    <w:rsid w:val="004E5BB8"/>
    <w:rsid w:val="004F543F"/>
    <w:rsid w:val="004F7123"/>
    <w:rsid w:val="004F76B3"/>
    <w:rsid w:val="00542DCD"/>
    <w:rsid w:val="00546AC8"/>
    <w:rsid w:val="00557C8B"/>
    <w:rsid w:val="0057233F"/>
    <w:rsid w:val="005804CC"/>
    <w:rsid w:val="005A09EA"/>
    <w:rsid w:val="005A2380"/>
    <w:rsid w:val="005C1F98"/>
    <w:rsid w:val="00622DC1"/>
    <w:rsid w:val="00655615"/>
    <w:rsid w:val="00656B89"/>
    <w:rsid w:val="00672F44"/>
    <w:rsid w:val="0067612D"/>
    <w:rsid w:val="006B32C0"/>
    <w:rsid w:val="006D42F5"/>
    <w:rsid w:val="006D62EF"/>
    <w:rsid w:val="006F79EF"/>
    <w:rsid w:val="007166EF"/>
    <w:rsid w:val="00727E78"/>
    <w:rsid w:val="007351DE"/>
    <w:rsid w:val="00752AF9"/>
    <w:rsid w:val="00781CD7"/>
    <w:rsid w:val="0079588F"/>
    <w:rsid w:val="007C090C"/>
    <w:rsid w:val="008018FB"/>
    <w:rsid w:val="00820731"/>
    <w:rsid w:val="00822D18"/>
    <w:rsid w:val="008353BD"/>
    <w:rsid w:val="00835A75"/>
    <w:rsid w:val="00863FE6"/>
    <w:rsid w:val="0086596E"/>
    <w:rsid w:val="00865E2E"/>
    <w:rsid w:val="0087526D"/>
    <w:rsid w:val="008B79A1"/>
    <w:rsid w:val="008C1EFA"/>
    <w:rsid w:val="008D6AD9"/>
    <w:rsid w:val="0094475A"/>
    <w:rsid w:val="00951D0F"/>
    <w:rsid w:val="009557D7"/>
    <w:rsid w:val="009A0B03"/>
    <w:rsid w:val="009B4764"/>
    <w:rsid w:val="009E5FB8"/>
    <w:rsid w:val="009F201C"/>
    <w:rsid w:val="00A3241F"/>
    <w:rsid w:val="00A3485E"/>
    <w:rsid w:val="00A811DB"/>
    <w:rsid w:val="00A915BF"/>
    <w:rsid w:val="00AE59FD"/>
    <w:rsid w:val="00AF44BB"/>
    <w:rsid w:val="00AF7B10"/>
    <w:rsid w:val="00B01EEB"/>
    <w:rsid w:val="00B041DE"/>
    <w:rsid w:val="00B461C9"/>
    <w:rsid w:val="00B854BE"/>
    <w:rsid w:val="00B918C8"/>
    <w:rsid w:val="00BA6D6F"/>
    <w:rsid w:val="00BC7AAB"/>
    <w:rsid w:val="00C001BE"/>
    <w:rsid w:val="00C131CB"/>
    <w:rsid w:val="00C43873"/>
    <w:rsid w:val="00C90E10"/>
    <w:rsid w:val="00CC4FF8"/>
    <w:rsid w:val="00CD1498"/>
    <w:rsid w:val="00CE01FB"/>
    <w:rsid w:val="00CE459E"/>
    <w:rsid w:val="00D03568"/>
    <w:rsid w:val="00D37494"/>
    <w:rsid w:val="00D4288F"/>
    <w:rsid w:val="00D47090"/>
    <w:rsid w:val="00D50F84"/>
    <w:rsid w:val="00D6543C"/>
    <w:rsid w:val="00D8144C"/>
    <w:rsid w:val="00D87161"/>
    <w:rsid w:val="00D90C89"/>
    <w:rsid w:val="00DA173A"/>
    <w:rsid w:val="00DA6E11"/>
    <w:rsid w:val="00DC4149"/>
    <w:rsid w:val="00DF3393"/>
    <w:rsid w:val="00E3603B"/>
    <w:rsid w:val="00E625A1"/>
    <w:rsid w:val="00EA1136"/>
    <w:rsid w:val="00EE1980"/>
    <w:rsid w:val="00F13BC0"/>
    <w:rsid w:val="00F329D5"/>
    <w:rsid w:val="00F4482F"/>
    <w:rsid w:val="00F60C03"/>
    <w:rsid w:val="00F72602"/>
    <w:rsid w:val="00F803F8"/>
    <w:rsid w:val="00FB0F6E"/>
    <w:rsid w:val="00FE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38172"/>
  <w15:chartTrackingRefBased/>
  <w15:docId w15:val="{5A4A467A-7F8B-4305-ACAB-56D82D61C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1E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1E6B"/>
    <w:pPr>
      <w:ind w:left="720"/>
      <w:contextualSpacing/>
    </w:pPr>
  </w:style>
  <w:style w:type="table" w:styleId="TableGrid">
    <w:name w:val="Table Grid"/>
    <w:basedOn w:val="TableNormal"/>
    <w:uiPriority w:val="39"/>
    <w:rsid w:val="003E1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y Magnusen</dc:creator>
  <cp:keywords/>
  <dc:description/>
  <cp:lastModifiedBy>Kristine Boehler</cp:lastModifiedBy>
  <cp:revision>6</cp:revision>
  <dcterms:created xsi:type="dcterms:W3CDTF">2018-09-20T23:13:00Z</dcterms:created>
  <dcterms:modified xsi:type="dcterms:W3CDTF">2018-09-20T23:18:00Z</dcterms:modified>
</cp:coreProperties>
</file>